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5AA14A" w14:textId="03CD7720" w:rsidR="00CD183F" w:rsidRDefault="00000000">
      <w:pPr>
        <w:pStyle w:val="FirstParagraph"/>
      </w:pPr>
      <w:r w:rsidRPr="00642A1D">
        <w:rPr>
          <w:b/>
          <w:bCs/>
          <w:sz w:val="40"/>
          <w:szCs w:val="40"/>
        </w:rPr>
        <w:t>Ramisetty Anjaneyya Kumar</w:t>
      </w:r>
      <w:r>
        <w:br/>
        <w:t>Vemavaram, Ballikurava, Bapatla District, Andhra Pradesh</w:t>
      </w:r>
      <w:r>
        <w:br/>
        <w:t>[</w:t>
      </w:r>
      <w:hyperlink r:id="rId5" w:history="1">
        <w:r w:rsidRPr="00642A1D">
          <w:rPr>
            <w:rStyle w:val="Hyperlink"/>
          </w:rPr>
          <w:t>Portfolio</w:t>
        </w:r>
      </w:hyperlink>
      <w:r>
        <w:t xml:space="preserve">] | </w:t>
      </w:r>
      <w:hyperlink r:id="rId6" w:history="1">
        <w:r w:rsidRPr="00642A1D">
          <w:rPr>
            <w:rStyle w:val="Hyperlink"/>
          </w:rPr>
          <w:t>anjaneyakumar1804@gmail.com</w:t>
        </w:r>
      </w:hyperlink>
      <w:r>
        <w:t xml:space="preserve"> | +91 9059882471</w:t>
      </w:r>
      <w:r>
        <w:br/>
        <w:t>[</w:t>
      </w:r>
      <w:hyperlink r:id="rId7" w:history="1">
        <w:r w:rsidRPr="00642A1D">
          <w:rPr>
            <w:rStyle w:val="Hyperlink"/>
          </w:rPr>
          <w:t>GitHub</w:t>
        </w:r>
      </w:hyperlink>
      <w:r>
        <w:t>] | [</w:t>
      </w:r>
      <w:hyperlink r:id="rId8" w:history="1">
        <w:r w:rsidRPr="00642A1D">
          <w:rPr>
            <w:rStyle w:val="Hyperlink"/>
          </w:rPr>
          <w:t>LeetCode</w:t>
        </w:r>
      </w:hyperlink>
      <w:r>
        <w:t>] | [</w:t>
      </w:r>
      <w:hyperlink r:id="rId9" w:history="1">
        <w:r w:rsidRPr="00642A1D">
          <w:rPr>
            <w:rStyle w:val="Hyperlink"/>
          </w:rPr>
          <w:t>LinkedIn</w:t>
        </w:r>
      </w:hyperlink>
      <w:r>
        <w:t>]</w:t>
      </w:r>
    </w:p>
    <w:p w14:paraId="61EA7E6E" w14:textId="77777777" w:rsidR="00CD183F" w:rsidRDefault="00000000">
      <w:r>
        <w:pict w14:anchorId="59E6E307">
          <v:rect id="_x0000_i1025" style="width:0;height:1.5pt" o:hralign="center" o:hrstd="t" o:hr="t"/>
        </w:pict>
      </w:r>
    </w:p>
    <w:p w14:paraId="7C012709" w14:textId="77777777" w:rsidR="00CD183F" w:rsidRDefault="00000000">
      <w:pPr>
        <w:pStyle w:val="Heading3"/>
      </w:pPr>
      <w:bookmarkStart w:id="0" w:name="professional-summary"/>
      <w:r>
        <w:t>👨‍💼 Professional Summary</w:t>
      </w:r>
    </w:p>
    <w:p w14:paraId="534385BF" w14:textId="77777777" w:rsidR="00CD183F" w:rsidRDefault="00000000">
      <w:pPr>
        <w:pStyle w:val="FirstParagraph"/>
      </w:pPr>
      <w:r>
        <w:t>Enthusiastic Computer Science undergraduate with a strong passion for coding, frontend development, and AI-assisted code enhancement. Known for a calm and consistent approach, with experience in building scalable web applications and solving complex coding problems. Seeking a flexible remote opportunity to contribute to innovative frontend and AI improvement projects.</w:t>
      </w:r>
    </w:p>
    <w:p w14:paraId="606EC56E" w14:textId="77777777" w:rsidR="00CD183F" w:rsidRDefault="00000000">
      <w:r>
        <w:pict w14:anchorId="09A0761D">
          <v:rect id="_x0000_i1026" style="width:0;height:1.5pt" o:hralign="center" o:hrstd="t" o:hr="t"/>
        </w:pict>
      </w:r>
    </w:p>
    <w:p w14:paraId="1498ED06" w14:textId="77777777" w:rsidR="00CD183F" w:rsidRDefault="00000000">
      <w:pPr>
        <w:pStyle w:val="Heading3"/>
      </w:pPr>
      <w:bookmarkStart w:id="1" w:name="education"/>
      <w:bookmarkEnd w:id="0"/>
      <w:r>
        <w:t>🎓 Education</w:t>
      </w:r>
    </w:p>
    <w:p w14:paraId="49C9AD69" w14:textId="7F5F2A05" w:rsidR="00CD183F" w:rsidRDefault="00000000">
      <w:pPr>
        <w:pStyle w:val="FirstParagraph"/>
      </w:pPr>
      <w:r>
        <w:rPr>
          <w:b/>
          <w:bCs/>
        </w:rPr>
        <w:t>B.Tech in Computer Science and Engineering</w:t>
      </w:r>
      <w:r>
        <w:br/>
        <w:t>Narasaraopeta Engineering College, JNTU Kakinada</w:t>
      </w:r>
      <w:r>
        <w:br/>
      </w:r>
      <w:r>
        <w:rPr>
          <w:i/>
          <w:iCs/>
        </w:rPr>
        <w:t>CGPA: 8.43</w:t>
      </w:r>
      <w:r>
        <w:t xml:space="preserve"> | </w:t>
      </w:r>
      <w:r>
        <w:rPr>
          <w:i/>
          <w:iCs/>
        </w:rPr>
        <w:t>Expected Graduation: 202</w:t>
      </w:r>
      <w:r w:rsidR="00642A1D">
        <w:rPr>
          <w:i/>
          <w:iCs/>
        </w:rPr>
        <w:t>6</w:t>
      </w:r>
    </w:p>
    <w:p w14:paraId="590E71C1" w14:textId="77777777" w:rsidR="00CD183F" w:rsidRDefault="00000000">
      <w:pPr>
        <w:pStyle w:val="BodyText"/>
      </w:pPr>
      <w:r>
        <w:rPr>
          <w:b/>
          <w:bCs/>
        </w:rPr>
        <w:t>Intermediate (MPC)</w:t>
      </w:r>
      <w:r>
        <w:br/>
        <w:t>Sri Chaitanya JR College, AP</w:t>
      </w:r>
      <w:r>
        <w:br/>
      </w:r>
      <w:r>
        <w:rPr>
          <w:i/>
          <w:iCs/>
        </w:rPr>
        <w:t>Percentage: 94%</w:t>
      </w:r>
      <w:r>
        <w:t xml:space="preserve"> | </w:t>
      </w:r>
      <w:r>
        <w:rPr>
          <w:i/>
          <w:iCs/>
        </w:rPr>
        <w:t>Year: 2022</w:t>
      </w:r>
    </w:p>
    <w:p w14:paraId="1A2EE670" w14:textId="77777777" w:rsidR="00CD183F" w:rsidRDefault="00000000">
      <w:pPr>
        <w:pStyle w:val="BodyText"/>
      </w:pPr>
      <w:r>
        <w:rPr>
          <w:b/>
          <w:bCs/>
        </w:rPr>
        <w:t>SSC</w:t>
      </w:r>
      <w:r>
        <w:br/>
        <w:t>Royal High School, AP</w:t>
      </w:r>
      <w:r>
        <w:br/>
      </w:r>
      <w:r>
        <w:rPr>
          <w:i/>
          <w:iCs/>
        </w:rPr>
        <w:t>GPA: 10</w:t>
      </w:r>
      <w:r>
        <w:t xml:space="preserve"> | </w:t>
      </w:r>
      <w:r>
        <w:rPr>
          <w:i/>
          <w:iCs/>
        </w:rPr>
        <w:t>Year: 2020</w:t>
      </w:r>
    </w:p>
    <w:p w14:paraId="144B0AB1" w14:textId="77777777" w:rsidR="00CD183F" w:rsidRDefault="00000000">
      <w:r>
        <w:pict w14:anchorId="6BDFDF98">
          <v:rect id="_x0000_i1027" style="width:0;height:1.5pt" o:hralign="center" o:hrstd="t" o:hr="t"/>
        </w:pict>
      </w:r>
    </w:p>
    <w:p w14:paraId="1DE5DE07" w14:textId="77777777" w:rsidR="00CD183F" w:rsidRDefault="00000000">
      <w:pPr>
        <w:pStyle w:val="Heading3"/>
      </w:pPr>
      <w:bookmarkStart w:id="2" w:name="technical-skills"/>
      <w:bookmarkEnd w:id="1"/>
      <w:r>
        <w:t>🛠️ Technical Skills</w:t>
      </w:r>
    </w:p>
    <w:p w14:paraId="188BD952" w14:textId="11A7FE5B" w:rsidR="00642A1D" w:rsidRPr="00642A1D" w:rsidRDefault="00642A1D" w:rsidP="00642A1D">
      <w:pPr>
        <w:pStyle w:val="BodyText"/>
      </w:pPr>
      <w:r>
        <w:rPr>
          <w:b/>
          <w:bCs/>
        </w:rPr>
        <w:t xml:space="preserve">       </w:t>
      </w:r>
      <w:r w:rsidRPr="00642A1D">
        <w:rPr>
          <w:b/>
          <w:bCs/>
        </w:rPr>
        <w:t>Backend</w:t>
      </w:r>
      <w:r>
        <w:t>:Java spring boot,Nodejs</w:t>
      </w:r>
    </w:p>
    <w:p w14:paraId="16836F16" w14:textId="1952B8E4" w:rsidR="00CD183F" w:rsidRDefault="00000000" w:rsidP="00642A1D">
      <w:pPr>
        <w:pStyle w:val="Compact"/>
        <w:ind w:left="360"/>
      </w:pPr>
      <w:r>
        <w:rPr>
          <w:b/>
          <w:bCs/>
        </w:rPr>
        <w:t>Frontend Development:</w:t>
      </w:r>
      <w:r>
        <w:t xml:space="preserve"> HTML, CSS, JavaScript, React</w:t>
      </w:r>
    </w:p>
    <w:p w14:paraId="4B496FD7" w14:textId="4B7D19C7" w:rsidR="00CD183F" w:rsidRDefault="00000000" w:rsidP="00642A1D">
      <w:pPr>
        <w:pStyle w:val="Compact"/>
        <w:ind w:left="360"/>
      </w:pPr>
      <w:r>
        <w:rPr>
          <w:b/>
          <w:bCs/>
        </w:rPr>
        <w:t>Web Development:</w:t>
      </w:r>
      <w:r>
        <w:t xml:space="preserve"> Node.js, Express.js</w:t>
      </w:r>
    </w:p>
    <w:p w14:paraId="5B546492" w14:textId="7E3B7ED1" w:rsidR="00CD183F" w:rsidRDefault="00000000" w:rsidP="00642A1D">
      <w:pPr>
        <w:pStyle w:val="Compact"/>
        <w:ind w:left="360"/>
      </w:pPr>
      <w:r>
        <w:rPr>
          <w:b/>
          <w:bCs/>
        </w:rPr>
        <w:t>Languages:</w:t>
      </w:r>
      <w:r>
        <w:t xml:space="preserve"> Python, JavaScript, C (Basic)</w:t>
      </w:r>
    </w:p>
    <w:p w14:paraId="4FA30A3B" w14:textId="1021DD82" w:rsidR="00CD183F" w:rsidRDefault="00000000" w:rsidP="00642A1D">
      <w:pPr>
        <w:pStyle w:val="Compact"/>
        <w:ind w:left="360"/>
      </w:pPr>
      <w:r>
        <w:rPr>
          <w:b/>
          <w:bCs/>
        </w:rPr>
        <w:t>Tools:</w:t>
      </w:r>
      <w:r>
        <w:t xml:space="preserve"> Git, Postman, VSCode</w:t>
      </w:r>
    </w:p>
    <w:p w14:paraId="3CCC676E" w14:textId="77777777" w:rsidR="00CD183F" w:rsidRDefault="00000000" w:rsidP="00642A1D">
      <w:pPr>
        <w:pStyle w:val="Compact"/>
        <w:ind w:left="360"/>
      </w:pPr>
      <w:r>
        <w:rPr>
          <w:b/>
          <w:bCs/>
        </w:rPr>
        <w:t>CS Fundamentals:</w:t>
      </w:r>
      <w:r>
        <w:t xml:space="preserve"> OOP, Operating Systems, Computer Networks</w:t>
      </w:r>
    </w:p>
    <w:p w14:paraId="08A8B351" w14:textId="77777777" w:rsidR="00CD183F" w:rsidRDefault="00000000">
      <w:r>
        <w:pict w14:anchorId="0691B8BE">
          <v:rect id="_x0000_i1028" style="width:0;height:1.5pt" o:hralign="center" o:hrstd="t" o:hr="t"/>
        </w:pict>
      </w:r>
    </w:p>
    <w:p w14:paraId="4AF3E16C" w14:textId="77777777" w:rsidR="00CD183F" w:rsidRDefault="00000000">
      <w:pPr>
        <w:pStyle w:val="Heading3"/>
      </w:pPr>
      <w:bookmarkStart w:id="3" w:name="experience"/>
      <w:bookmarkEnd w:id="2"/>
      <w:r>
        <w:lastRenderedPageBreak/>
        <w:t>📅 Experience</w:t>
      </w:r>
    </w:p>
    <w:p w14:paraId="091BD284" w14:textId="77777777" w:rsidR="00CD183F" w:rsidRDefault="00000000">
      <w:pPr>
        <w:pStyle w:val="FirstParagraph"/>
      </w:pPr>
      <w:r>
        <w:rPr>
          <w:b/>
          <w:bCs/>
        </w:rPr>
        <w:t>Java Full Stack Intern (SDE Role)</w:t>
      </w:r>
      <w:r>
        <w:br/>
      </w:r>
      <w:r>
        <w:rPr>
          <w:i/>
          <w:iCs/>
        </w:rPr>
        <w:t>Andhra Pradesh State Council of Higher Education</w:t>
      </w:r>
      <w:r>
        <w:br/>
      </w:r>
      <w:r>
        <w:rPr>
          <w:i/>
          <w:iCs/>
        </w:rPr>
        <w:t>May 2025 – June 2025</w:t>
      </w:r>
      <w:r>
        <w:br/>
        <w:t>- Utilized React for frontend design and Java with SQL for backend integration. - Enhanced application performance through effective code structuring and database handling. - Improved the efficiency of codebase by applying object-oriented design patterns.</w:t>
      </w:r>
    </w:p>
    <w:p w14:paraId="0B67C31C" w14:textId="77777777" w:rsidR="00CD183F" w:rsidRDefault="00000000">
      <w:r>
        <w:pict w14:anchorId="1F690181">
          <v:rect id="_x0000_i1029" style="width:0;height:1.5pt" o:hralign="center" o:hrstd="t" o:hr="t"/>
        </w:pict>
      </w:r>
    </w:p>
    <w:p w14:paraId="26B4C2A5" w14:textId="77777777" w:rsidR="00CD183F" w:rsidRDefault="00000000">
      <w:pPr>
        <w:pStyle w:val="Heading3"/>
      </w:pPr>
      <w:bookmarkStart w:id="4" w:name="projects"/>
      <w:bookmarkEnd w:id="3"/>
      <w:r>
        <w:t>💼 Projects</w:t>
      </w:r>
    </w:p>
    <w:p w14:paraId="7F9BF3A0" w14:textId="77777777" w:rsidR="00CD183F" w:rsidRDefault="00000000">
      <w:pPr>
        <w:pStyle w:val="FirstParagraph"/>
      </w:pPr>
      <w:r>
        <w:rPr>
          <w:b/>
          <w:bCs/>
        </w:rPr>
        <w:t>Sports Sphere</w:t>
      </w:r>
      <w:r>
        <w:t xml:space="preserve"> – </w:t>
      </w:r>
      <w:r>
        <w:rPr>
          <w:i/>
          <w:iCs/>
        </w:rPr>
        <w:t>MERN Stack</w:t>
      </w:r>
      <w:r>
        <w:br/>
        <w:t>- Real-time platform featuring live match tracking, player stats, and post management. - Built RESTful APIs and managed MongoDB integrations for dynamic user and team data.</w:t>
      </w:r>
    </w:p>
    <w:p w14:paraId="1CDE5077" w14:textId="77777777" w:rsidR="00CD183F" w:rsidRDefault="00000000">
      <w:pPr>
        <w:pStyle w:val="BodyText"/>
      </w:pPr>
      <w:r>
        <w:rPr>
          <w:b/>
          <w:bCs/>
        </w:rPr>
        <w:t>Online Bus Ticket Booking System</w:t>
      </w:r>
      <w:r>
        <w:t xml:space="preserve"> – </w:t>
      </w:r>
      <w:r>
        <w:rPr>
          <w:i/>
          <w:iCs/>
        </w:rPr>
        <w:t>Node.js, Express.js, MySQL</w:t>
      </w:r>
      <w:r>
        <w:br/>
        <w:t>- Full-stack application with seat selection, booking history, and cancellation features. - Designed complaints handling module and implemented dynamic seat availability logic.</w:t>
      </w:r>
    </w:p>
    <w:p w14:paraId="17C1AB24" w14:textId="77777777" w:rsidR="00CD183F" w:rsidRDefault="00000000">
      <w:r>
        <w:pict w14:anchorId="1A6B7959">
          <v:rect id="_x0000_i1030" style="width:0;height:1.5pt" o:hralign="center" o:hrstd="t" o:hr="t"/>
        </w:pict>
      </w:r>
    </w:p>
    <w:p w14:paraId="7BCF499C" w14:textId="77777777" w:rsidR="00CD183F" w:rsidRDefault="00000000">
      <w:pPr>
        <w:pStyle w:val="Heading3"/>
      </w:pPr>
      <w:bookmarkStart w:id="5" w:name="achievements"/>
      <w:bookmarkEnd w:id="4"/>
      <w:r>
        <w:t>🏆 Achievements</w:t>
      </w:r>
    </w:p>
    <w:p w14:paraId="5A47D517" w14:textId="77777777" w:rsidR="00CD183F" w:rsidRDefault="00000000">
      <w:pPr>
        <w:pStyle w:val="Compact"/>
        <w:numPr>
          <w:ilvl w:val="0"/>
          <w:numId w:val="3"/>
        </w:numPr>
      </w:pPr>
      <w:r>
        <w:t xml:space="preserve">Solved </w:t>
      </w:r>
      <w:r>
        <w:rPr>
          <w:b/>
          <w:bCs/>
        </w:rPr>
        <w:t>600+ DSA problems</w:t>
      </w:r>
      <w:r>
        <w:t xml:space="preserve"> on LeetCode (Top 18% globally)</w:t>
      </w:r>
    </w:p>
    <w:p w14:paraId="10C6B118" w14:textId="77777777" w:rsidR="00CD183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CS CodeVita 2025:</w:t>
      </w:r>
      <w:r>
        <w:t xml:space="preserve"> Global Rank </w:t>
      </w:r>
      <w:r>
        <w:rPr>
          <w:b/>
          <w:bCs/>
        </w:rPr>
        <w:t>8,524</w:t>
      </w:r>
      <w:r>
        <w:t xml:space="preserve"> out of 500,000+</w:t>
      </w:r>
    </w:p>
    <w:p w14:paraId="3184A21D" w14:textId="77777777" w:rsidR="00CD183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eetCode Badges:</w:t>
      </w:r>
      <w:r>
        <w:t xml:space="preserve"> 50, 100, 300 Days Streak, Pandas Expert</w:t>
      </w:r>
    </w:p>
    <w:p w14:paraId="484BF572" w14:textId="77777777" w:rsidR="00CD183F" w:rsidRDefault="00000000">
      <w:pPr>
        <w:pStyle w:val="Compact"/>
        <w:numPr>
          <w:ilvl w:val="0"/>
          <w:numId w:val="3"/>
        </w:numPr>
      </w:pPr>
      <w:r>
        <w:t>Built multiple full-stack applications with scalable backend and REST APIs</w:t>
      </w:r>
    </w:p>
    <w:p w14:paraId="2513F81F" w14:textId="77777777" w:rsidR="00CD183F" w:rsidRDefault="00000000">
      <w:r>
        <w:pict w14:anchorId="281B09C0">
          <v:rect id="_x0000_i1031" style="width:0;height:1.5pt" o:hralign="center" o:hrstd="t" o:hr="t"/>
        </w:pict>
      </w:r>
    </w:p>
    <w:p w14:paraId="0A2291B6" w14:textId="77777777" w:rsidR="00CD183F" w:rsidRDefault="00000000">
      <w:pPr>
        <w:pStyle w:val="Heading3"/>
      </w:pPr>
      <w:bookmarkStart w:id="6" w:name="certifications"/>
      <w:bookmarkEnd w:id="5"/>
      <w:r>
        <w:t>📄 Certifications</w:t>
      </w:r>
    </w:p>
    <w:p w14:paraId="6B3C9B6D" w14:textId="158BD541" w:rsidR="00CD183F" w:rsidRDefault="00000000">
      <w:pPr>
        <w:pStyle w:val="Compact"/>
        <w:numPr>
          <w:ilvl w:val="0"/>
          <w:numId w:val="4"/>
        </w:numPr>
      </w:pPr>
      <w:r>
        <w:t>SQL – HackerRank</w:t>
      </w:r>
    </w:p>
    <w:p w14:paraId="0F239A2A" w14:textId="3080CA99" w:rsidR="00CD183F" w:rsidRDefault="00000000">
      <w:pPr>
        <w:pStyle w:val="Compact"/>
        <w:numPr>
          <w:ilvl w:val="0"/>
          <w:numId w:val="4"/>
        </w:numPr>
      </w:pPr>
      <w:r>
        <w:t>DSA – Springboard</w:t>
      </w:r>
    </w:p>
    <w:p w14:paraId="63DDF095" w14:textId="57E91AF5" w:rsidR="00CD183F" w:rsidRDefault="00000000">
      <w:pPr>
        <w:pStyle w:val="Compact"/>
        <w:numPr>
          <w:ilvl w:val="0"/>
          <w:numId w:val="4"/>
        </w:numPr>
      </w:pPr>
      <w:r>
        <w:t>JavaScript – HackerRank</w:t>
      </w:r>
    </w:p>
    <w:p w14:paraId="54636E3A" w14:textId="77777777" w:rsidR="00CD183F" w:rsidRDefault="00000000">
      <w:pPr>
        <w:pStyle w:val="Compact"/>
        <w:numPr>
          <w:ilvl w:val="0"/>
          <w:numId w:val="4"/>
        </w:numPr>
      </w:pPr>
      <w:r>
        <w:t>Python – HackerRank</w:t>
      </w:r>
    </w:p>
    <w:p w14:paraId="058888B5" w14:textId="77777777" w:rsidR="00CD183F" w:rsidRDefault="00000000">
      <w:r>
        <w:pict w14:anchorId="3051C9FE">
          <v:rect id="_x0000_i1032" style="width:0;height:1.5pt" o:hralign="center" o:hrstd="t" o:hr="t"/>
        </w:pict>
      </w:r>
    </w:p>
    <w:p w14:paraId="61F12EDD" w14:textId="77777777" w:rsidR="00CD183F" w:rsidRDefault="00000000">
      <w:pPr>
        <w:pStyle w:val="Heading3"/>
      </w:pPr>
      <w:bookmarkStart w:id="7" w:name="languages"/>
      <w:bookmarkEnd w:id="6"/>
      <w:r>
        <w:t>🌍 Languages</w:t>
      </w:r>
    </w:p>
    <w:p w14:paraId="7C9FCD71" w14:textId="24BC1EDE" w:rsidR="00CD183F" w:rsidRDefault="00000000">
      <w:pPr>
        <w:pStyle w:val="Compact"/>
        <w:numPr>
          <w:ilvl w:val="0"/>
          <w:numId w:val="5"/>
        </w:numPr>
      </w:pPr>
      <w:r>
        <w:t>Telugu (Native)</w:t>
      </w:r>
    </w:p>
    <w:p w14:paraId="19995D3E" w14:textId="5FF8F9C5" w:rsidR="00CD183F" w:rsidRDefault="00000000">
      <w:pPr>
        <w:pStyle w:val="Compact"/>
        <w:numPr>
          <w:ilvl w:val="0"/>
          <w:numId w:val="5"/>
        </w:numPr>
      </w:pPr>
      <w:r>
        <w:t>English (Fluent)</w:t>
      </w:r>
    </w:p>
    <w:p w14:paraId="2B9ACA4C" w14:textId="77777777" w:rsidR="00CD183F" w:rsidRDefault="00000000">
      <w:pPr>
        <w:pStyle w:val="Compact"/>
        <w:numPr>
          <w:ilvl w:val="0"/>
          <w:numId w:val="5"/>
        </w:numPr>
      </w:pPr>
      <w:r>
        <w:t>Hindi (Basic)</w:t>
      </w:r>
    </w:p>
    <w:p w14:paraId="5C92058D" w14:textId="77777777" w:rsidR="00642A1D" w:rsidRDefault="00642A1D" w:rsidP="00642A1D">
      <w:pPr>
        <w:pStyle w:val="ListParagraph"/>
        <w:numPr>
          <w:ilvl w:val="0"/>
          <w:numId w:val="7"/>
        </w:numPr>
      </w:pPr>
      <w:bookmarkStart w:id="8" w:name="Xd4995b016161150554c4f53f7136faad018441c"/>
      <w:bookmarkEnd w:id="7"/>
    </w:p>
    <w:p w14:paraId="50B564BF" w14:textId="0830A089" w:rsidR="00CD183F" w:rsidRDefault="00642A1D" w:rsidP="00642A1D">
      <w:pPr>
        <w:pStyle w:val="BlockText"/>
        <w:numPr>
          <w:ilvl w:val="0"/>
          <w:numId w:val="7"/>
        </w:numPr>
      </w:pPr>
      <w:r>
        <w:lastRenderedPageBreak/>
        <w:t xml:space="preserve"> I </w:t>
      </w:r>
      <w:r w:rsidR="00000000">
        <w:t xml:space="preserve"> am excited to contribute to cutting-edge AI projects and frontend challenges. My coding consistency, real-world project experience, and love for continuous learning make me an ideal candidate for this flexible, high-impact role.</w:t>
      </w:r>
      <w:bookmarkEnd w:id="8"/>
    </w:p>
    <w:sectPr w:rsidR="00CD183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FC43F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8476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EA4129A"/>
    <w:multiLevelType w:val="hybridMultilevel"/>
    <w:tmpl w:val="9594F996"/>
    <w:lvl w:ilvl="0" w:tplc="B1DCEB3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C2FFB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3C609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E66E6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8C521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EDED37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80CF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EC54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62038D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6333544">
    <w:abstractNumId w:val="0"/>
  </w:num>
  <w:num w:numId="2" w16cid:durableId="1986928182">
    <w:abstractNumId w:val="1"/>
  </w:num>
  <w:num w:numId="3" w16cid:durableId="2145199867">
    <w:abstractNumId w:val="1"/>
  </w:num>
  <w:num w:numId="4" w16cid:durableId="258879089">
    <w:abstractNumId w:val="1"/>
  </w:num>
  <w:num w:numId="5" w16cid:durableId="1582792530">
    <w:abstractNumId w:val="1"/>
  </w:num>
  <w:num w:numId="6" w16cid:durableId="1812597721">
    <w:abstractNumId w:val="1"/>
  </w:num>
  <w:num w:numId="7" w16cid:durableId="1901552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183F"/>
    <w:rsid w:val="004C3B81"/>
    <w:rsid w:val="00642A1D"/>
    <w:rsid w:val="00CD1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99429"/>
  <w15:docId w15:val="{1C1BEBDD-EC1D-4A44-B04A-402AB3CF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42A1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42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u/anjaneyakumar180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janeyakumar1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anjaneyakumar1804@gmail.com%2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njaneyakumar18.github.io/portfolio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anjaneya-kumar-ramisetty-8663362b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32</Words>
  <Characters>2468</Characters>
  <Application>Microsoft Office Word</Application>
  <DocSecurity>0</DocSecurity>
  <Lines>20</Lines>
  <Paragraphs>5</Paragraphs>
  <ScaleCrop>false</ScaleCrop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janeya Kumar</cp:lastModifiedBy>
  <cp:revision>2</cp:revision>
  <dcterms:created xsi:type="dcterms:W3CDTF">2025-07-11T01:23:00Z</dcterms:created>
  <dcterms:modified xsi:type="dcterms:W3CDTF">2025-07-11T01:29:00Z</dcterms:modified>
</cp:coreProperties>
</file>